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9C3A0" w14:textId="08974461" w:rsidR="0049725C" w:rsidRDefault="00D223E2" w:rsidP="001930CF">
      <w:pPr>
        <w:jc w:val="center"/>
      </w:pPr>
      <w:r w:rsidRPr="00D223E2">
        <w:t>Postdoctoral</w:t>
      </w:r>
      <w:r w:rsidR="001758BA">
        <w:t xml:space="preserve"> </w:t>
      </w:r>
      <w:r w:rsidR="00027447">
        <w:t xml:space="preserve">Scholar </w:t>
      </w:r>
      <w:r w:rsidR="001758BA">
        <w:t>Position</w:t>
      </w:r>
      <w:r>
        <w:t xml:space="preserve"> Available at Yale University</w:t>
      </w:r>
    </w:p>
    <w:p w14:paraId="2812A0F6" w14:textId="376E44E3" w:rsidR="00027447" w:rsidRDefault="0049725C" w:rsidP="0049725C">
      <w:pPr>
        <w:jc w:val="both"/>
      </w:pPr>
      <w:r>
        <w:t xml:space="preserve">The Yao lab at Yale University has a Postdoctoral position available for </w:t>
      </w:r>
      <w:r w:rsidR="00B771B4">
        <w:t xml:space="preserve">the </w:t>
      </w:r>
      <w:r>
        <w:t xml:space="preserve">sustainable development of </w:t>
      </w:r>
      <w:r w:rsidR="00B771B4">
        <w:t xml:space="preserve">the </w:t>
      </w:r>
      <w:r>
        <w:t xml:space="preserve">bioeconomy. </w:t>
      </w:r>
      <w:r w:rsidRPr="0049725C">
        <w:t xml:space="preserve">Bioeconomy is an emerging concept that uses biomass to produce energy, chemicals, and products. Biomass is related to many nature-based solutions to climate change.  The Yao Lab develops systems analysis tools to understand the carbon, environmental, and economic implications of different biomass </w:t>
      </w:r>
      <w:r w:rsidR="00965B55">
        <w:t>utilization</w:t>
      </w:r>
      <w:r w:rsidRPr="0049725C">
        <w:t xml:space="preserve"> technologies throughout their life cycle. The research aims to assess, identify, and optimize different pathways to a sustainable bioeconomy future. The Yao Lab has multiple ongoing projects under this research direction. Those projects investigate </w:t>
      </w:r>
      <w:r w:rsidR="00965B55">
        <w:t xml:space="preserve">various </w:t>
      </w:r>
      <w:r w:rsidRPr="0049725C">
        <w:t>technologies for producing materials</w:t>
      </w:r>
      <w:r w:rsidR="00B90A72">
        <w:t xml:space="preserve"> and products</w:t>
      </w:r>
      <w:r w:rsidR="00965B55">
        <w:t xml:space="preserve"> from woody biomass</w:t>
      </w:r>
      <w:r w:rsidR="00B90A72">
        <w:t xml:space="preserve"> (e.g., biochar, wood products, and advanced materials such as bio-based plastics)</w:t>
      </w:r>
      <w:r w:rsidRPr="0049725C">
        <w:t xml:space="preserve">.  </w:t>
      </w:r>
    </w:p>
    <w:p w14:paraId="4B0DC8C1" w14:textId="6819599C" w:rsidR="0049725C" w:rsidRDefault="0049725C" w:rsidP="0049725C">
      <w:pPr>
        <w:jc w:val="both"/>
      </w:pPr>
      <w:r>
        <w:t>The position will focus on:</w:t>
      </w:r>
    </w:p>
    <w:p w14:paraId="1ECAB6D9" w14:textId="5D2971A9" w:rsidR="00965B55" w:rsidRDefault="00294103" w:rsidP="00965B55">
      <w:pPr>
        <w:pStyle w:val="ListParagraph"/>
        <w:numPr>
          <w:ilvl w:val="0"/>
          <w:numId w:val="2"/>
        </w:numPr>
        <w:jc w:val="both"/>
      </w:pPr>
      <w:r>
        <w:t>Conducting geospatial analysis</w:t>
      </w:r>
      <w:r w:rsidR="006F70BE">
        <w:t>,</w:t>
      </w:r>
      <w:r w:rsidR="006F70BE" w:rsidRPr="006F70BE">
        <w:t xml:space="preserve"> </w:t>
      </w:r>
      <w:r w:rsidR="006F70BE">
        <w:t>life cycle assessment, and techno-economic analysis</w:t>
      </w:r>
      <w:r>
        <w:t xml:space="preserve"> for sustainable production and utilization of </w:t>
      </w:r>
      <w:r w:rsidR="00965B55">
        <w:t xml:space="preserve">woody </w:t>
      </w:r>
      <w:r>
        <w:t>biomass.</w:t>
      </w:r>
    </w:p>
    <w:p w14:paraId="32EBBB30" w14:textId="20A899AA" w:rsidR="00965B55" w:rsidRDefault="00965B55" w:rsidP="00965B55">
      <w:pPr>
        <w:pStyle w:val="ListParagraph"/>
        <w:numPr>
          <w:ilvl w:val="0"/>
          <w:numId w:val="2"/>
        </w:numPr>
        <w:jc w:val="both"/>
      </w:pPr>
      <w:r>
        <w:t xml:space="preserve">Using process-based simulations to quantify changes in carbon stock and GHG fluxes for different forest management practices and wood product pathways.  </w:t>
      </w:r>
    </w:p>
    <w:p w14:paraId="542036E1" w14:textId="624A5372" w:rsidR="00294103" w:rsidRDefault="00294103" w:rsidP="00C01379">
      <w:pPr>
        <w:pStyle w:val="ListParagraph"/>
        <w:numPr>
          <w:ilvl w:val="0"/>
          <w:numId w:val="2"/>
        </w:numPr>
        <w:jc w:val="both"/>
      </w:pPr>
      <w:r>
        <w:t xml:space="preserve">Leading and developing innovative </w:t>
      </w:r>
      <w:r w:rsidR="006F70BE">
        <w:t xml:space="preserve">systems </w:t>
      </w:r>
      <w:r>
        <w:t xml:space="preserve">modeling frameworks to understand geospatial and temporal implications of </w:t>
      </w:r>
      <w:r w:rsidR="00965B55">
        <w:t xml:space="preserve">woody </w:t>
      </w:r>
      <w:r>
        <w:t>biomass utilization from economic</w:t>
      </w:r>
      <w:r w:rsidR="00C01379">
        <w:t xml:space="preserve">, </w:t>
      </w:r>
      <w:r>
        <w:t>climate</w:t>
      </w:r>
      <w:r w:rsidR="00C01379">
        <w:t>, and ecological</w:t>
      </w:r>
      <w:r>
        <w:t xml:space="preserve"> perspectives.</w:t>
      </w:r>
    </w:p>
    <w:p w14:paraId="58701846" w14:textId="630818B3" w:rsidR="00692264" w:rsidRDefault="00692264" w:rsidP="00C01379">
      <w:pPr>
        <w:pStyle w:val="ListParagraph"/>
        <w:numPr>
          <w:ilvl w:val="0"/>
          <w:numId w:val="2"/>
        </w:numPr>
        <w:jc w:val="both"/>
      </w:pPr>
      <w:r>
        <w:t xml:space="preserve">Facilitating collaborations with researchers in different disciplines, including engineering, forestry, and economics. </w:t>
      </w:r>
    </w:p>
    <w:p w14:paraId="21B026C3" w14:textId="03097E18" w:rsidR="00692264" w:rsidRDefault="00692264" w:rsidP="00C01379">
      <w:pPr>
        <w:pStyle w:val="ListParagraph"/>
        <w:numPr>
          <w:ilvl w:val="0"/>
          <w:numId w:val="2"/>
        </w:numPr>
        <w:jc w:val="both"/>
      </w:pPr>
      <w:r>
        <w:t xml:space="preserve">Mentoring graduate and undergraduate students and advising student course projects. </w:t>
      </w:r>
    </w:p>
    <w:p w14:paraId="110FEC44" w14:textId="2888333C" w:rsidR="00C01379" w:rsidRDefault="00C01379" w:rsidP="00C01379">
      <w:pPr>
        <w:jc w:val="both"/>
      </w:pPr>
      <w:r w:rsidRPr="00C01379">
        <w:t xml:space="preserve">The ideal candidate </w:t>
      </w:r>
      <w:r>
        <w:t xml:space="preserve">should </w:t>
      </w:r>
      <w:r w:rsidRPr="00C01379">
        <w:t>ha</w:t>
      </w:r>
      <w:r>
        <w:t xml:space="preserve">ve </w:t>
      </w:r>
      <w:r w:rsidRPr="00C01379">
        <w:t>a Ph.D.</w:t>
      </w:r>
      <w:r>
        <w:t xml:space="preserve"> in engineering, environmental science, </w:t>
      </w:r>
      <w:r w:rsidR="00965B55">
        <w:t>forestry</w:t>
      </w:r>
      <w:r>
        <w:t>, or systems analysis. In addition to skills and publications related to LCA/TEA</w:t>
      </w:r>
      <w:r w:rsidR="00917B75">
        <w:t xml:space="preserve"> for biomass systems</w:t>
      </w:r>
      <w:r>
        <w:t xml:space="preserve">, the candidate is expected to have </w:t>
      </w:r>
      <w:r w:rsidR="00280625">
        <w:t xml:space="preserve">strong modeling skills in </w:t>
      </w:r>
      <w:r w:rsidR="00B771B4">
        <w:t xml:space="preserve">GIS and ecosystem/land use models. </w:t>
      </w:r>
    </w:p>
    <w:p w14:paraId="48234478" w14:textId="67516D08" w:rsidR="00425CB8" w:rsidRDefault="00B771B4" w:rsidP="00425CB8">
      <w:r w:rsidRPr="00B771B4">
        <w:t xml:space="preserve">Interested candidates should email a cover letter and their CV, along with a list of at least three references to </w:t>
      </w:r>
      <w:r>
        <w:t xml:space="preserve">Dr. Yuan Yao, </w:t>
      </w:r>
      <w:hyperlink r:id="rId5" w:history="1">
        <w:r w:rsidRPr="00F61B19">
          <w:rPr>
            <w:rStyle w:val="Hyperlink"/>
          </w:rPr>
          <w:t>y.yao@yale.edu</w:t>
        </w:r>
      </w:hyperlink>
      <w:r>
        <w:t xml:space="preserve">. </w:t>
      </w:r>
      <w:r w:rsidR="00027447">
        <w:t xml:space="preserve">Candidates who will attend ISIE 2023 conference are welcome to contact Dr. Yuan Yao to meet and discuss the position at the conference. </w:t>
      </w:r>
      <w:r w:rsidR="00027447">
        <w:t>Lab website:</w:t>
      </w:r>
      <w:r w:rsidR="00027447" w:rsidRPr="00027447">
        <w:t xml:space="preserve"> </w:t>
      </w:r>
      <w:hyperlink r:id="rId6" w:history="1">
        <w:r w:rsidR="00027447" w:rsidRPr="005441B7">
          <w:rPr>
            <w:rStyle w:val="Hyperlink"/>
          </w:rPr>
          <w:t>https://yao.research.yale.edu/</w:t>
        </w:r>
      </w:hyperlink>
    </w:p>
    <w:p w14:paraId="50B405F1" w14:textId="77777777" w:rsidR="00027447" w:rsidRPr="00425CB8" w:rsidRDefault="00027447" w:rsidP="00425CB8"/>
    <w:p w14:paraId="27289B37" w14:textId="0C06919A" w:rsidR="00B771B4" w:rsidRPr="00D223E2" w:rsidRDefault="00B771B4" w:rsidP="00B771B4">
      <w:pPr>
        <w:jc w:val="both"/>
      </w:pPr>
    </w:p>
    <w:p w14:paraId="075AEAC9" w14:textId="324BBB14" w:rsidR="00B771B4" w:rsidRPr="00D223E2" w:rsidRDefault="00B771B4" w:rsidP="00B771B4">
      <w:pPr>
        <w:jc w:val="both"/>
      </w:pPr>
    </w:p>
    <w:sectPr w:rsidR="00B771B4" w:rsidRPr="00D223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197BB2"/>
    <w:multiLevelType w:val="hybridMultilevel"/>
    <w:tmpl w:val="1D9A16A0"/>
    <w:lvl w:ilvl="0" w:tplc="10D057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4272A4"/>
    <w:multiLevelType w:val="hybridMultilevel"/>
    <w:tmpl w:val="A6AE06A2"/>
    <w:lvl w:ilvl="0" w:tplc="83608C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DAxtDCwMDM3NLBQ0lEKTi0uzszPAykwrgUAzruMBywAAAA="/>
  </w:docVars>
  <w:rsids>
    <w:rsidRoot w:val="00AF5989"/>
    <w:rsid w:val="00027447"/>
    <w:rsid w:val="001758BA"/>
    <w:rsid w:val="001930CF"/>
    <w:rsid w:val="00280625"/>
    <w:rsid w:val="00294103"/>
    <w:rsid w:val="00356530"/>
    <w:rsid w:val="00425CB8"/>
    <w:rsid w:val="0049725C"/>
    <w:rsid w:val="005A355B"/>
    <w:rsid w:val="00692264"/>
    <w:rsid w:val="006F70BE"/>
    <w:rsid w:val="008A32B5"/>
    <w:rsid w:val="00917B75"/>
    <w:rsid w:val="00965B55"/>
    <w:rsid w:val="00A36018"/>
    <w:rsid w:val="00AF5989"/>
    <w:rsid w:val="00B771B4"/>
    <w:rsid w:val="00B90A72"/>
    <w:rsid w:val="00C01379"/>
    <w:rsid w:val="00C452A2"/>
    <w:rsid w:val="00C964C4"/>
    <w:rsid w:val="00D223E2"/>
    <w:rsid w:val="00E9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2E1ED"/>
  <w15:chartTrackingRefBased/>
  <w15:docId w15:val="{D8C02A68-382B-4D62-8FFC-D7B8B187D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72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1B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71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ao.research.yale.edu/" TargetMode="External"/><Relationship Id="rId5" Type="http://schemas.openxmlformats.org/officeDocument/2006/relationships/hyperlink" Target="mailto:y.yao@yal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22</Words>
  <Characters>2002</Characters>
  <Application>Microsoft Office Word</Application>
  <DocSecurity>0</DocSecurity>
  <Lines>2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, Yuan</dc:creator>
  <cp:keywords/>
  <dc:description/>
  <cp:lastModifiedBy>Yao, Yuan</cp:lastModifiedBy>
  <cp:revision>9</cp:revision>
  <dcterms:created xsi:type="dcterms:W3CDTF">2023-06-26T00:16:00Z</dcterms:created>
  <dcterms:modified xsi:type="dcterms:W3CDTF">2023-06-2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c505ef0cc4165e9286e947fd11efb9797882868e4a655c1e8373e27ee40d21</vt:lpwstr>
  </property>
</Properties>
</file>